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813C7" w:rsidRDefault="001A1A0D">
      <w:pPr>
        <w:spacing w:line="240" w:lineRule="auto"/>
      </w:pPr>
      <w:r>
        <w:t xml:space="preserve">/vitamin a </w:t>
      </w:r>
    </w:p>
    <w:p w14:paraId="00000002" w14:textId="77777777" w:rsidR="004813C7" w:rsidRDefault="001A1A0D">
      <w:pPr>
        <w:spacing w:line="240" w:lineRule="auto"/>
      </w:pPr>
      <w:r>
        <w:t>Kw: vitamin a</w:t>
      </w:r>
    </w:p>
    <w:p w14:paraId="00000003" w14:textId="77777777" w:rsidR="004813C7" w:rsidRDefault="001A1A0D">
      <w:pPr>
        <w:spacing w:line="240" w:lineRule="auto"/>
      </w:pPr>
      <w:r>
        <w:t>Meta: Vitamin A skincare products can amp up your skincare game. Find out how it will benefit your skin.</w:t>
      </w:r>
    </w:p>
    <w:p w14:paraId="00000004" w14:textId="77777777" w:rsidR="004813C7" w:rsidRDefault="004813C7">
      <w:pPr>
        <w:spacing w:line="240" w:lineRule="auto"/>
      </w:pPr>
    </w:p>
    <w:p w14:paraId="00000005" w14:textId="77777777" w:rsidR="004813C7" w:rsidRDefault="001A1A0D">
      <w:pPr>
        <w:spacing w:line="240" w:lineRule="auto"/>
        <w:jc w:val="center"/>
        <w:rPr>
          <w:b/>
        </w:rPr>
      </w:pPr>
      <w:r>
        <w:rPr>
          <w:b/>
        </w:rPr>
        <w:t>Vitamin A Products That Will Benefit Your Skin</w:t>
      </w:r>
    </w:p>
    <w:p w14:paraId="00000006" w14:textId="77777777" w:rsidR="004813C7" w:rsidRDefault="004813C7">
      <w:pPr>
        <w:spacing w:line="240" w:lineRule="auto"/>
      </w:pPr>
    </w:p>
    <w:p w14:paraId="00000007" w14:textId="0B011AC3" w:rsidR="004813C7" w:rsidRDefault="001A1A0D">
      <w:pPr>
        <w:spacing w:line="240" w:lineRule="auto"/>
      </w:pPr>
      <w:r>
        <w:t xml:space="preserve">Vitamin A skincare products can be found everywhere, but are they worth the investment? Simplifying your skincare routine is never a bad thing. By adding </w:t>
      </w:r>
      <w:proofErr w:type="gramStart"/>
      <w:r>
        <w:t>Vitamin</w:t>
      </w:r>
      <w:proofErr w:type="gramEnd"/>
      <w:r>
        <w:t xml:space="preserve"> A into your arsenal, it can be so beneficial to the skin. SKINNEY Medspa is featured on Ipsy.c</w:t>
      </w:r>
      <w:r>
        <w:t>om in an article titled, “</w:t>
      </w:r>
      <w:hyperlink r:id="rId4" w:history="1">
        <w:r w:rsidRPr="00DD04A3">
          <w:rPr>
            <w:rStyle w:val="Hyperlink"/>
          </w:rPr>
          <w:t xml:space="preserve">Everything You’ve Ever Wanted to Know About </w:t>
        </w:r>
        <w:proofErr w:type="spellStart"/>
        <w:r w:rsidRPr="00DD04A3">
          <w:rPr>
            <w:rStyle w:val="Hyperlink"/>
          </w:rPr>
          <w:t>VItamin</w:t>
        </w:r>
        <w:proofErr w:type="spellEnd"/>
        <w:r w:rsidRPr="00DD04A3">
          <w:rPr>
            <w:rStyle w:val="Hyperlink"/>
          </w:rPr>
          <w:t xml:space="preserve"> A</w:t>
        </w:r>
      </w:hyperlink>
      <w:r>
        <w:t>.” Find out from professionals why it can be vital to your skin.</w:t>
      </w:r>
    </w:p>
    <w:p w14:paraId="00000008" w14:textId="77777777" w:rsidR="004813C7" w:rsidRDefault="004813C7">
      <w:pPr>
        <w:spacing w:line="240" w:lineRule="auto"/>
      </w:pPr>
    </w:p>
    <w:p w14:paraId="00000009" w14:textId="77777777" w:rsidR="004813C7" w:rsidRDefault="001A1A0D">
      <w:pPr>
        <w:spacing w:line="240" w:lineRule="auto"/>
        <w:rPr>
          <w:b/>
        </w:rPr>
      </w:pPr>
      <w:r>
        <w:rPr>
          <w:b/>
        </w:rPr>
        <w:t>what is vitamin a?</w:t>
      </w:r>
    </w:p>
    <w:p w14:paraId="0000000A" w14:textId="77777777" w:rsidR="004813C7" w:rsidRDefault="004813C7">
      <w:pPr>
        <w:spacing w:line="240" w:lineRule="auto"/>
        <w:rPr>
          <w:b/>
        </w:rPr>
      </w:pPr>
    </w:p>
    <w:p w14:paraId="0000000B" w14:textId="4A2038B4" w:rsidR="004813C7" w:rsidRDefault="00DD04A3">
      <w:pPr>
        <w:spacing w:line="240" w:lineRule="auto"/>
        <w:rPr>
          <w:color w:val="333333"/>
          <w:sz w:val="27"/>
          <w:szCs w:val="27"/>
        </w:rPr>
      </w:pPr>
      <w:hyperlink r:id="rId5" w:history="1">
        <w:r w:rsidR="001A1A0D" w:rsidRPr="00DD04A3">
          <w:rPr>
            <w:rStyle w:val="Hyperlink"/>
          </w:rPr>
          <w:t>Vitamin A</w:t>
        </w:r>
      </w:hyperlink>
      <w:r w:rsidR="001A1A0D">
        <w:t xml:space="preserve"> takes responsibility for the development and function of our eyes, skin, and immu</w:t>
      </w:r>
      <w:r w:rsidR="001A1A0D">
        <w:t xml:space="preserve">ne system. It’s a group of compounds that include active forms of provitamin A carotenoids. When they </w:t>
      </w:r>
      <w:proofErr w:type="gramStart"/>
      <w:r w:rsidR="001A1A0D">
        <w:t>enter into</w:t>
      </w:r>
      <w:proofErr w:type="gramEnd"/>
      <w:r w:rsidR="001A1A0D">
        <w:t xml:space="preserve"> our body system, the liver converts them into the retinol form of vitamin A. Many products on the marke</w:t>
      </w:r>
      <w:r w:rsidR="001A1A0D">
        <w:t>t rave amazing results</w:t>
      </w:r>
      <w:r w:rsidR="001A1A0D">
        <w:t xml:space="preserve">, but professionals think vitamin A stands out. It </w:t>
      </w:r>
      <w:proofErr w:type="gramStart"/>
      <w:r w:rsidR="001A1A0D">
        <w:t>has the ability to</w:t>
      </w:r>
      <w:proofErr w:type="gramEnd"/>
      <w:r w:rsidR="001A1A0D">
        <w:t xml:space="preserve"> treat and address several different skincare concerns. Men and women who use it can see anti-aging to cellular turnover benefits. </w:t>
      </w:r>
    </w:p>
    <w:p w14:paraId="0000000C" w14:textId="77777777" w:rsidR="004813C7" w:rsidRDefault="004813C7">
      <w:pPr>
        <w:spacing w:line="240" w:lineRule="auto"/>
        <w:rPr>
          <w:color w:val="333333"/>
          <w:sz w:val="27"/>
          <w:szCs w:val="27"/>
        </w:rPr>
      </w:pPr>
    </w:p>
    <w:p w14:paraId="0000000D" w14:textId="074F90E1" w:rsidR="004813C7" w:rsidRDefault="001A1A0D">
      <w:pPr>
        <w:spacing w:after="240" w:line="240" w:lineRule="auto"/>
      </w:pPr>
      <w:r>
        <w:t>Are you looking to turn back time, then look no furthe</w:t>
      </w:r>
      <w:r>
        <w:t xml:space="preserve">r than Vitamin A skincare </w:t>
      </w:r>
      <w:proofErr w:type="gramStart"/>
      <w:r>
        <w:t>products.</w:t>
      </w:r>
      <w:proofErr w:type="gramEnd"/>
      <w:r>
        <w:t xml:space="preserve"> It can stimulate collagen production,</w:t>
      </w:r>
      <w:r>
        <w:t xml:space="preserve"> which in the end, helps to get a youthful look. </w:t>
      </w:r>
      <w:r w:rsidRPr="00DD04A3">
        <w:rPr>
          <w:u w:val="single"/>
        </w:rPr>
        <w:t>Adriana Martino,</w:t>
      </w:r>
      <w:r>
        <w:t xml:space="preserve"> SKINNEY Medspa founder,</w:t>
      </w:r>
      <w:r>
        <w:t xml:space="preserve"> says, “It’s one of the only ingredients to be most effective in reducing fine lines and wrinkle</w:t>
      </w:r>
      <w:r>
        <w:t>s by enabling natural cell turnover.”</w:t>
      </w:r>
    </w:p>
    <w:p w14:paraId="0000000E" w14:textId="77777777" w:rsidR="004813C7" w:rsidRDefault="001A1A0D">
      <w:pPr>
        <w:spacing w:after="240" w:line="240" w:lineRule="auto"/>
      </w:pPr>
      <w:r>
        <w:t xml:space="preserve">Cell growth is another benefit of Vitamin A. It can </w:t>
      </w:r>
      <w:r w:rsidRPr="00DD04A3">
        <w:rPr>
          <w:u w:val="single"/>
        </w:rPr>
        <w:t>reduce fine lines and wrinkles</w:t>
      </w:r>
      <w:r>
        <w:t>, but the increase of cell turnover makes them less likely to clog up your pores.</w:t>
      </w:r>
    </w:p>
    <w:p w14:paraId="0000000F" w14:textId="77777777" w:rsidR="004813C7" w:rsidRDefault="001A1A0D">
      <w:pPr>
        <w:spacing w:after="240" w:line="240" w:lineRule="auto"/>
      </w:pPr>
      <w:r>
        <w:t>Strengthening our immune system is always a benefit. V</w:t>
      </w:r>
      <w:r>
        <w:t>itamin A will make our skin stronger and stimulate cell production. This will result in making our body fight disease, bacteria, and infection much better.</w:t>
      </w:r>
    </w:p>
    <w:p w14:paraId="00000010" w14:textId="77777777" w:rsidR="004813C7" w:rsidRDefault="001A1A0D">
      <w:pPr>
        <w:spacing w:after="240" w:line="240" w:lineRule="auto"/>
        <w:rPr>
          <w:b/>
        </w:rPr>
      </w:pPr>
      <w:r>
        <w:rPr>
          <w:b/>
        </w:rPr>
        <w:t xml:space="preserve">adding </w:t>
      </w:r>
      <w:proofErr w:type="gramStart"/>
      <w:r>
        <w:rPr>
          <w:b/>
        </w:rPr>
        <w:t>Vitamin</w:t>
      </w:r>
      <w:proofErr w:type="gramEnd"/>
      <w:r>
        <w:rPr>
          <w:b/>
        </w:rPr>
        <w:t xml:space="preserve"> A into the daily routine</w:t>
      </w:r>
    </w:p>
    <w:p w14:paraId="00000011" w14:textId="58FEF5D5" w:rsidR="004813C7" w:rsidRDefault="001A1A0D">
      <w:pPr>
        <w:spacing w:after="240" w:line="240" w:lineRule="auto"/>
      </w:pPr>
      <w:r>
        <w:t xml:space="preserve">If you’ve never used </w:t>
      </w:r>
      <w:r w:rsidRPr="00DD04A3">
        <w:rPr>
          <w:u w:val="single"/>
        </w:rPr>
        <w:t>Vitamin A beauty products</w:t>
      </w:r>
      <w:r>
        <w:t>, it’s ok. You</w:t>
      </w:r>
      <w:r>
        <w:t>r body is most likely getting it through foods like eggs, dairy products, and green leafy vegetables. The body converts these foods into vitamin A. To get the full benefits of anti-aging and cellular turnover, it’s better to put on vitamin A right onto the</w:t>
      </w:r>
      <w:r>
        <w:t xml:space="preserve"> skin. If you’ve never used it, gradually start incorporating it into your </w:t>
      </w:r>
      <w:r w:rsidRPr="001A1A0D">
        <w:rPr>
          <w:u w:val="single"/>
        </w:rPr>
        <w:t>skin</w:t>
      </w:r>
      <w:r w:rsidRPr="001A1A0D">
        <w:rPr>
          <w:u w:val="single"/>
        </w:rPr>
        <w:t xml:space="preserve">care routine. </w:t>
      </w:r>
      <w:r>
        <w:t xml:space="preserve">The skin needs to build up a </w:t>
      </w:r>
      <w:r>
        <w:t xml:space="preserve">tolerance to it. Apply </w:t>
      </w:r>
      <w:proofErr w:type="gramStart"/>
      <w:r>
        <w:t>a very small</w:t>
      </w:r>
      <w:proofErr w:type="gramEnd"/>
      <w:r>
        <w:t xml:space="preserve"> amount on your face every other night for a couple of</w:t>
      </w:r>
      <w:r>
        <w:t xml:space="preserve"> weeks. Then, start to put it on your face every </w:t>
      </w:r>
      <w:r>
        <w:t xml:space="preserve">night. </w:t>
      </w:r>
    </w:p>
    <w:p w14:paraId="00000012" w14:textId="77777777" w:rsidR="004813C7" w:rsidRDefault="004813C7">
      <w:pPr>
        <w:spacing w:after="240" w:line="240" w:lineRule="auto"/>
        <w:rPr>
          <w:b/>
        </w:rPr>
      </w:pPr>
    </w:p>
    <w:p w14:paraId="00000013" w14:textId="77777777" w:rsidR="004813C7" w:rsidRDefault="004813C7">
      <w:pPr>
        <w:spacing w:after="240" w:line="240" w:lineRule="auto"/>
        <w:rPr>
          <w:b/>
        </w:rPr>
      </w:pPr>
    </w:p>
    <w:p w14:paraId="00000014" w14:textId="77777777" w:rsidR="004813C7" w:rsidRDefault="001A1A0D">
      <w:pPr>
        <w:spacing w:after="240" w:line="240" w:lineRule="auto"/>
        <w:rPr>
          <w:b/>
        </w:rPr>
      </w:pPr>
      <w:proofErr w:type="spellStart"/>
      <w:r>
        <w:rPr>
          <w:b/>
        </w:rPr>
        <w:t>skinney</w:t>
      </w:r>
      <w:proofErr w:type="spellEnd"/>
      <w:r>
        <w:rPr>
          <w:b/>
        </w:rPr>
        <w:t xml:space="preserve"> </w:t>
      </w:r>
      <w:proofErr w:type="spellStart"/>
      <w:r>
        <w:rPr>
          <w:b/>
        </w:rPr>
        <w:t>medspa</w:t>
      </w:r>
      <w:proofErr w:type="spellEnd"/>
      <w:r>
        <w:rPr>
          <w:b/>
        </w:rPr>
        <w:t xml:space="preserve"> near me</w:t>
      </w:r>
    </w:p>
    <w:p w14:paraId="00000015" w14:textId="09C62C42" w:rsidR="004813C7" w:rsidRDefault="00DD04A3" w:rsidP="00DD04A3">
      <w:pPr>
        <w:spacing w:after="240" w:line="240" w:lineRule="auto"/>
        <w:rPr>
          <w:b/>
        </w:rPr>
      </w:pPr>
      <w:r>
        <w:lastRenderedPageBreak/>
        <w:t xml:space="preserve">Learn more about Vitamin A and how it can improve your skin. Schedule a free consultation at one of SKINNEY Medspa’s </w:t>
      </w:r>
      <w:r w:rsidR="001A1A0D">
        <w:t xml:space="preserve">three convenient locations in Manhattan. </w:t>
      </w:r>
      <w:r>
        <w:t xml:space="preserve">Schedule </w:t>
      </w:r>
      <w:hyperlink r:id="rId6">
        <w:r w:rsidR="001A1A0D">
          <w:rPr>
            <w:color w:val="1155CC"/>
            <w:u w:val="single"/>
          </w:rPr>
          <w:t>here</w:t>
        </w:r>
      </w:hyperlink>
      <w:r w:rsidR="001A1A0D">
        <w:t xml:space="preserve"> or call 646-883-8936.</w:t>
      </w:r>
    </w:p>
    <w:p w14:paraId="00000016" w14:textId="77777777" w:rsidR="004813C7" w:rsidRDefault="004813C7">
      <w:pPr>
        <w:spacing w:line="240" w:lineRule="auto"/>
        <w:rPr>
          <w:b/>
        </w:rPr>
      </w:pPr>
    </w:p>
    <w:p w14:paraId="00000017" w14:textId="77777777" w:rsidR="004813C7" w:rsidRDefault="004813C7">
      <w:pPr>
        <w:spacing w:line="240" w:lineRule="auto"/>
        <w:rPr>
          <w:b/>
        </w:rPr>
      </w:pPr>
    </w:p>
    <w:p w14:paraId="00000018" w14:textId="77777777" w:rsidR="004813C7" w:rsidRDefault="004813C7">
      <w:pPr>
        <w:spacing w:line="240" w:lineRule="auto"/>
        <w:rPr>
          <w:b/>
        </w:rPr>
      </w:pPr>
    </w:p>
    <w:p w14:paraId="00000019" w14:textId="77777777" w:rsidR="004813C7" w:rsidRDefault="004813C7">
      <w:pPr>
        <w:spacing w:line="240" w:lineRule="auto"/>
        <w:rPr>
          <w:b/>
        </w:rPr>
      </w:pPr>
    </w:p>
    <w:p w14:paraId="0000001A" w14:textId="77777777" w:rsidR="004813C7" w:rsidRDefault="004813C7">
      <w:pPr>
        <w:spacing w:line="240" w:lineRule="auto"/>
        <w:rPr>
          <w:b/>
        </w:rPr>
      </w:pPr>
    </w:p>
    <w:p w14:paraId="0000001B" w14:textId="77777777" w:rsidR="004813C7" w:rsidRDefault="004813C7">
      <w:pPr>
        <w:spacing w:line="240" w:lineRule="auto"/>
        <w:rPr>
          <w:b/>
        </w:rPr>
      </w:pPr>
    </w:p>
    <w:p w14:paraId="0000001C" w14:textId="77777777" w:rsidR="004813C7" w:rsidRDefault="004813C7">
      <w:pPr>
        <w:spacing w:line="240" w:lineRule="auto"/>
        <w:rPr>
          <w:b/>
        </w:rPr>
      </w:pPr>
    </w:p>
    <w:p w14:paraId="0000001D" w14:textId="77777777" w:rsidR="004813C7" w:rsidRDefault="004813C7">
      <w:pPr>
        <w:spacing w:line="240" w:lineRule="auto"/>
        <w:rPr>
          <w:b/>
        </w:rPr>
      </w:pPr>
    </w:p>
    <w:p w14:paraId="0000001E" w14:textId="77777777" w:rsidR="004813C7" w:rsidRDefault="004813C7">
      <w:pPr>
        <w:spacing w:line="240" w:lineRule="auto"/>
        <w:rPr>
          <w:b/>
        </w:rPr>
      </w:pPr>
    </w:p>
    <w:p w14:paraId="0000001F" w14:textId="77777777" w:rsidR="004813C7" w:rsidRDefault="004813C7">
      <w:pPr>
        <w:spacing w:line="240" w:lineRule="auto"/>
        <w:rPr>
          <w:b/>
        </w:rPr>
      </w:pPr>
    </w:p>
    <w:p w14:paraId="00000020" w14:textId="77777777" w:rsidR="004813C7" w:rsidRDefault="004813C7">
      <w:pPr>
        <w:spacing w:line="240" w:lineRule="auto"/>
        <w:rPr>
          <w:b/>
        </w:rPr>
      </w:pPr>
    </w:p>
    <w:p w14:paraId="00000021" w14:textId="77777777" w:rsidR="004813C7" w:rsidRDefault="004813C7">
      <w:pPr>
        <w:spacing w:line="240" w:lineRule="auto"/>
        <w:rPr>
          <w:b/>
        </w:rPr>
      </w:pPr>
    </w:p>
    <w:p w14:paraId="00000022" w14:textId="77777777" w:rsidR="004813C7" w:rsidRDefault="004813C7">
      <w:pPr>
        <w:spacing w:line="240" w:lineRule="auto"/>
        <w:rPr>
          <w:b/>
        </w:rPr>
      </w:pPr>
    </w:p>
    <w:p w14:paraId="00000023" w14:textId="77777777" w:rsidR="004813C7" w:rsidRDefault="004813C7">
      <w:pPr>
        <w:spacing w:line="240" w:lineRule="auto"/>
        <w:rPr>
          <w:b/>
        </w:rPr>
      </w:pPr>
    </w:p>
    <w:p w14:paraId="00000024" w14:textId="77777777" w:rsidR="004813C7" w:rsidRDefault="004813C7">
      <w:pPr>
        <w:spacing w:line="240" w:lineRule="auto"/>
        <w:rPr>
          <w:b/>
        </w:rPr>
      </w:pPr>
    </w:p>
    <w:p w14:paraId="00000025" w14:textId="77777777" w:rsidR="004813C7" w:rsidRDefault="004813C7">
      <w:pPr>
        <w:spacing w:line="240" w:lineRule="auto"/>
        <w:rPr>
          <w:b/>
        </w:rPr>
      </w:pPr>
    </w:p>
    <w:p w14:paraId="00000026" w14:textId="77777777" w:rsidR="004813C7" w:rsidRDefault="004813C7">
      <w:pPr>
        <w:spacing w:line="240" w:lineRule="auto"/>
      </w:pPr>
    </w:p>
    <w:sectPr w:rsidR="004813C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DU3NLE0Njc1MTFX0lEKTi0uzszPAykwrAUAY+MZVSwAAAA="/>
  </w:docVars>
  <w:rsids>
    <w:rsidRoot w:val="004813C7"/>
    <w:rsid w:val="001A1A0D"/>
    <w:rsid w:val="004813C7"/>
    <w:rsid w:val="00DD0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4624B"/>
  <w15:docId w15:val="{9D715348-BAFE-4D2D-A896-FD43704B3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D04A3"/>
    <w:rPr>
      <w:color w:val="0000FF" w:themeColor="hyperlink"/>
      <w:u w:val="single"/>
    </w:rPr>
  </w:style>
  <w:style w:type="character" w:styleId="UnresolvedMention">
    <w:name w:val="Unresolved Mention"/>
    <w:basedOn w:val="DefaultParagraphFont"/>
    <w:uiPriority w:val="99"/>
    <w:semiHidden/>
    <w:unhideWhenUsed/>
    <w:rsid w:val="00DD0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kinneymedspa.com/vc/" TargetMode="External"/><Relationship Id="rId5" Type="http://schemas.openxmlformats.org/officeDocument/2006/relationships/hyperlink" Target="https://www.skinneymedspa.com/retinol-infused-laser-resurfacing-in-a-bottle/" TargetMode="External"/><Relationship Id="rId4" Type="http://schemas.openxmlformats.org/officeDocument/2006/relationships/hyperlink" Target="https://www.ipsy.com/blog/vitamin-a-benefits-for-sk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54</Words>
  <Characters>2480</Characters>
  <Application>Microsoft Office Word</Application>
  <DocSecurity>0</DocSecurity>
  <Lines>45</Lines>
  <Paragraphs>25</Paragraphs>
  <ScaleCrop>false</ScaleCrop>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7T23:41:00Z</dcterms:created>
  <dcterms:modified xsi:type="dcterms:W3CDTF">2020-10-27T23:49:00Z</dcterms:modified>
</cp:coreProperties>
</file>